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1E694E" w14:textId="60211FE6" w:rsidR="000141D2" w:rsidRDefault="00A975A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1D1B536" wp14:editId="3673032E">
                <wp:simplePos x="0" y="0"/>
                <wp:positionH relativeFrom="column">
                  <wp:posOffset>1657350</wp:posOffset>
                </wp:positionH>
                <wp:positionV relativeFrom="paragraph">
                  <wp:posOffset>1207770</wp:posOffset>
                </wp:positionV>
                <wp:extent cx="1828800" cy="1404620"/>
                <wp:effectExtent l="0" t="0" r="0" b="508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F1B4B9" w14:textId="4FF390C1" w:rsidR="00A975A8" w:rsidRPr="00A975A8" w:rsidRDefault="00A975A8" w:rsidP="00A975A8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sz w:val="40"/>
                                <w:szCs w:val="40"/>
                              </w:rPr>
                              <w:t>Response from cli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D1B53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0.5pt;margin-top:95.1pt;width:2in;height:110.6pt;z-index:2516797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" filled="f" stroked="f">
                <v:textbox style="mso-fit-shape-to-text:t">
                  <w:txbxContent>
                    <w:p w14:paraId="0CF1B4B9" w14:textId="4FF390C1" w:rsidR="00A975A8" w:rsidRPr="00A975A8" w:rsidRDefault="00A975A8" w:rsidP="00A975A8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>
                        <w:rPr>
                          <w:sz w:val="40"/>
                          <w:szCs w:val="40"/>
                        </w:rPr>
                        <w:t>Response from cli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2942821F" wp14:editId="5F94E1D6">
                <wp:simplePos x="0" y="0"/>
                <wp:positionH relativeFrom="column">
                  <wp:posOffset>-171450</wp:posOffset>
                </wp:positionH>
                <wp:positionV relativeFrom="paragraph">
                  <wp:posOffset>2217420</wp:posOffset>
                </wp:positionV>
                <wp:extent cx="1828800" cy="1404620"/>
                <wp:effectExtent l="0" t="0" r="0" b="508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FD1169" w14:textId="6AB06A7A" w:rsidR="00A975A8" w:rsidRPr="00A975A8" w:rsidRDefault="00A975A8" w:rsidP="00A975A8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A975A8">
                              <w:rPr>
                                <w:sz w:val="40"/>
                                <w:szCs w:val="40"/>
                              </w:rPr>
                              <w:t xml:space="preserve">Request </w:t>
                            </w:r>
                            <w:r>
                              <w:rPr>
                                <w:sz w:val="40"/>
                                <w:szCs w:val="40"/>
                              </w:rPr>
                              <w:t>from cli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942821F" id="_x0000_s1027" type="#_x0000_t202" style="position:absolute;margin-left:-13.5pt;margin-top:174.6pt;width:2in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" filled="f" stroked="f">
                <v:textbox style="mso-fit-shape-to-text:t">
                  <w:txbxContent>
                    <w:p w14:paraId="5AFD1169" w14:textId="6AB06A7A" w:rsidR="00A975A8" w:rsidRPr="00A975A8" w:rsidRDefault="00A975A8" w:rsidP="00A975A8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 w:rsidRPr="00A975A8">
                        <w:rPr>
                          <w:sz w:val="40"/>
                          <w:szCs w:val="40"/>
                        </w:rPr>
                        <w:t xml:space="preserve">Request </w:t>
                      </w:r>
                      <w:r>
                        <w:rPr>
                          <w:sz w:val="40"/>
                          <w:szCs w:val="40"/>
                        </w:rPr>
                        <w:t>from cli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367B16C" wp14:editId="007AFB95">
                <wp:simplePos x="0" y="0"/>
                <wp:positionH relativeFrom="column">
                  <wp:posOffset>7772400</wp:posOffset>
                </wp:positionH>
                <wp:positionV relativeFrom="paragraph">
                  <wp:posOffset>2638425</wp:posOffset>
                </wp:positionV>
                <wp:extent cx="1828800" cy="1404620"/>
                <wp:effectExtent l="0" t="0" r="0" b="508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A94272" w14:textId="2CEB53DD" w:rsidR="00A975A8" w:rsidRPr="00A975A8" w:rsidRDefault="00A975A8" w:rsidP="00A975A8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sz w:val="40"/>
                                <w:szCs w:val="40"/>
                              </w:rPr>
                              <w:t>Response from</w:t>
                            </w:r>
                            <w:r w:rsidRPr="00A975A8">
                              <w:rPr>
                                <w:sz w:val="40"/>
                                <w:szCs w:val="40"/>
                              </w:rPr>
                              <w:t xml:space="preserve"> Databa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367B16C" id="_x0000_s1028" type="#_x0000_t202" style="position:absolute;margin-left:612pt;margin-top:207.75pt;width:2in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" filled="f" stroked="f">
                <v:textbox style="mso-fit-shape-to-text:t">
                  <w:txbxContent>
                    <w:p w14:paraId="28A94272" w14:textId="2CEB53DD" w:rsidR="00A975A8" w:rsidRPr="00A975A8" w:rsidRDefault="00A975A8" w:rsidP="00A975A8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>
                        <w:rPr>
                          <w:sz w:val="40"/>
                          <w:szCs w:val="40"/>
                        </w:rPr>
                        <w:t>Response from</w:t>
                      </w:r>
                      <w:r w:rsidRPr="00A975A8">
                        <w:rPr>
                          <w:sz w:val="40"/>
                          <w:szCs w:val="40"/>
                        </w:rPr>
                        <w:t xml:space="preserve"> Databas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0C20930" wp14:editId="3A4E8A55">
                <wp:simplePos x="0" y="0"/>
                <wp:positionH relativeFrom="column">
                  <wp:posOffset>5943600</wp:posOffset>
                </wp:positionH>
                <wp:positionV relativeFrom="paragraph">
                  <wp:posOffset>3676650</wp:posOffset>
                </wp:positionV>
                <wp:extent cx="1828800" cy="1404620"/>
                <wp:effectExtent l="0" t="0" r="0" b="508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2D37BE" w14:textId="4DFD714B" w:rsidR="00A975A8" w:rsidRPr="00A975A8" w:rsidRDefault="00A975A8" w:rsidP="00A975A8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A975A8">
                              <w:rPr>
                                <w:sz w:val="40"/>
                                <w:szCs w:val="40"/>
                              </w:rPr>
                              <w:t>Request to Databa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0C20930" id="_x0000_s1029" type="#_x0000_t202" style="position:absolute;margin-left:468pt;margin-top:289.5pt;width:2in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" filled="f" stroked="f">
                <v:textbox style="mso-fit-shape-to-text:t">
                  <w:txbxContent>
                    <w:p w14:paraId="542D37BE" w14:textId="4DFD714B" w:rsidR="00A975A8" w:rsidRPr="00A975A8" w:rsidRDefault="00A975A8" w:rsidP="00A975A8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 w:rsidRPr="00A975A8">
                        <w:rPr>
                          <w:sz w:val="40"/>
                          <w:szCs w:val="40"/>
                        </w:rPr>
                        <w:t>Request to Databas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02274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3290C19" wp14:editId="090DE03B">
                <wp:simplePos x="0" y="0"/>
                <wp:positionH relativeFrom="column">
                  <wp:posOffset>7077074</wp:posOffset>
                </wp:positionH>
                <wp:positionV relativeFrom="paragraph">
                  <wp:posOffset>2543174</wp:posOffset>
                </wp:positionV>
                <wp:extent cx="1724025" cy="1704975"/>
                <wp:effectExtent l="38100" t="38100" r="28575" b="2857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724025" cy="170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46881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5" o:spid="_x0000_s1026" type="#_x0000_t32" style="position:absolute;margin-left:557.25pt;margin-top:200.25pt;width:135.75pt;height:134.25pt;flip:x 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" strokecolor="black [3200]" strokeweight="1.5pt">
                <v:stroke endarrow="block" joinstyle="miter"/>
              </v:shape>
            </w:pict>
          </mc:Fallback>
        </mc:AlternateContent>
      </w:r>
      <w:r w:rsidR="00002274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4412327" wp14:editId="2B590AB2">
                <wp:simplePos x="0" y="0"/>
                <wp:positionH relativeFrom="column">
                  <wp:posOffset>7010400</wp:posOffset>
                </wp:positionH>
                <wp:positionV relativeFrom="paragraph">
                  <wp:posOffset>2762250</wp:posOffset>
                </wp:positionV>
                <wp:extent cx="952500" cy="1543050"/>
                <wp:effectExtent l="0" t="0" r="76200" b="571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0" cy="1543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58B57C" id="Straight Arrow Connector 14" o:spid="_x0000_s1026" type="#_x0000_t32" style="position:absolute;margin-left:552pt;margin-top:217.5pt;width:75pt;height:121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" strokecolor="black [3200]" strokeweight="1.5pt">
                <v:stroke endarrow="block" joinstyle="miter"/>
              </v:shape>
            </w:pict>
          </mc:Fallback>
        </mc:AlternateContent>
      </w:r>
      <w:r w:rsidR="00D0036E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135B02A" wp14:editId="7121CEDF">
                <wp:simplePos x="0" y="0"/>
                <wp:positionH relativeFrom="column">
                  <wp:posOffset>1428749</wp:posOffset>
                </wp:positionH>
                <wp:positionV relativeFrom="paragraph">
                  <wp:posOffset>1378585</wp:posOffset>
                </wp:positionV>
                <wp:extent cx="1000125" cy="964565"/>
                <wp:effectExtent l="38100" t="38100" r="28575" b="26035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00125" cy="96456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2B9477" id="Straight Arrow Connector 13" o:spid="_x0000_s1026" type="#_x0000_t32" style="position:absolute;margin-left:112.5pt;margin-top:108.55pt;width:78.75pt;height:75.95pt;flip:x 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" strokecolor="black [3200]" strokeweight="1.5pt">
                <v:stroke endarrow="block" joinstyle="miter"/>
              </v:shape>
            </w:pict>
          </mc:Fallback>
        </mc:AlternateContent>
      </w:r>
      <w:r w:rsidR="006906E4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3806DEA" wp14:editId="4BCE72FA">
                <wp:simplePos x="0" y="0"/>
                <wp:positionH relativeFrom="column">
                  <wp:posOffset>428625</wp:posOffset>
                </wp:positionH>
                <wp:positionV relativeFrom="paragraph">
                  <wp:posOffset>1381124</wp:posOffset>
                </wp:positionV>
                <wp:extent cx="1790700" cy="1381125"/>
                <wp:effectExtent l="0" t="0" r="76200" b="4762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90700" cy="13811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EA4ED6" id="Straight Arrow Connector 10" o:spid="_x0000_s1026" type="#_x0000_t32" style="position:absolute;margin-left:33.75pt;margin-top:108.75pt;width:141pt;height:108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" strokecolor="black [3200]" strokeweight="1.5pt">
                <v:stroke endarrow="block" joinstyle="miter"/>
              </v:shape>
            </w:pict>
          </mc:Fallback>
        </mc:AlternateContent>
      </w:r>
      <w:r w:rsidR="00781341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C9BB8E8" wp14:editId="7D88F256">
                <wp:simplePos x="0" y="0"/>
                <wp:positionH relativeFrom="column">
                  <wp:posOffset>6124575</wp:posOffset>
                </wp:positionH>
                <wp:positionV relativeFrom="paragraph">
                  <wp:posOffset>2219325</wp:posOffset>
                </wp:positionV>
                <wp:extent cx="828675" cy="676275"/>
                <wp:effectExtent l="0" t="0" r="28575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8675" cy="6762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CD3F38" id="Rectangle 6" o:spid="_x0000_s1026" style="position:absolute;margin-left:482.25pt;margin-top:174.75pt;width:65.25pt;height:53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" fillcolor="#4472c4 [3204]" strokecolor="black [3213]" strokeweight="1pt"/>
            </w:pict>
          </mc:Fallback>
        </mc:AlternateContent>
      </w:r>
      <w:r w:rsidR="00781341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C4F0FF2" wp14:editId="03D1C25F">
                <wp:simplePos x="0" y="0"/>
                <wp:positionH relativeFrom="column">
                  <wp:posOffset>2600325</wp:posOffset>
                </wp:positionH>
                <wp:positionV relativeFrom="paragraph">
                  <wp:posOffset>2276475</wp:posOffset>
                </wp:positionV>
                <wp:extent cx="828675" cy="676275"/>
                <wp:effectExtent l="0" t="0" r="28575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8675" cy="6762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09D811" id="Rectangle 5" o:spid="_x0000_s1026" style="position:absolute;margin-left:204.75pt;margin-top:179.25pt;width:65.25pt;height:53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" fillcolor="#4472c4 [3204]" strokecolor="black [3213]" strokeweight="1pt"/>
            </w:pict>
          </mc:Fallback>
        </mc:AlternateContent>
      </w:r>
      <w:r w:rsidR="00781341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BFADFB" wp14:editId="60BE4C01">
                <wp:simplePos x="0" y="0"/>
                <wp:positionH relativeFrom="column">
                  <wp:posOffset>7210425</wp:posOffset>
                </wp:positionH>
                <wp:positionV relativeFrom="paragraph">
                  <wp:posOffset>4400550</wp:posOffset>
                </wp:positionV>
                <wp:extent cx="2371725" cy="1905000"/>
                <wp:effectExtent l="19050" t="0" r="47625" b="38100"/>
                <wp:wrapNone/>
                <wp:docPr id="4" name="Cloud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1725" cy="1905000"/>
                        </a:xfrm>
                        <a:prstGeom prst="cloud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DF4748" w14:textId="110AAD6E" w:rsidR="00781341" w:rsidRPr="00781341" w:rsidRDefault="00781341" w:rsidP="00781341">
                            <w:pPr>
                              <w:jc w:val="center"/>
                              <w:rPr>
                                <w:sz w:val="56"/>
                                <w:szCs w:val="56"/>
                              </w:rPr>
                            </w:pPr>
                            <w:r w:rsidRPr="00781341">
                              <w:rPr>
                                <w:sz w:val="56"/>
                                <w:szCs w:val="56"/>
                              </w:rPr>
                              <w:t>D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BFADFB" id="Cloud 4" o:spid="_x0000_s1030" style="position:absolute;margin-left:567.75pt;margin-top:346.5pt;width:186.75pt;height:150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3200,432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" adj="-11796480,,5400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color="#70ad47 [3209]" strokecolor="#375623 [1609]" strokeweight="1pt">
                <v:stroke joinstyle="miter"/>
                <v:formulas/>
                <v:path arrowok="t" o:connecttype="custom" o:connectlocs="257651,1154333;118586,1119188;380354,1538949;319524,1555750;904659,1723760;867985,1647031;1582632,1532423;1567974,1616604;1873718,1012208;2052201,1326885;2294754,677069;2215257,795073;2104028,239272;2108200,295010;1596412,174272;1637149,103188;1215564,208139;1235273,146844;768615,228953;839986,288396;226577,696251;214114,633677" o:connectangles="0,0,0,0,0,0,0,0,0,0,0,0,0,0,0,0,0,0,0,0,0,0" textboxrect="0,0,43200,43200"/>
                <v:textbox>
                  <w:txbxContent>
                    <w:p w14:paraId="10DF4748" w14:textId="110AAD6E" w:rsidR="00781341" w:rsidRPr="00781341" w:rsidRDefault="00781341" w:rsidP="00781341">
                      <w:pPr>
                        <w:jc w:val="center"/>
                        <w:rPr>
                          <w:sz w:val="56"/>
                          <w:szCs w:val="56"/>
                        </w:rPr>
                      </w:pPr>
                      <w:r w:rsidRPr="00781341">
                        <w:rPr>
                          <w:sz w:val="56"/>
                          <w:szCs w:val="56"/>
                        </w:rPr>
                        <w:t>Database</w:t>
                      </w:r>
                    </w:p>
                  </w:txbxContent>
                </v:textbox>
              </v:shape>
            </w:pict>
          </mc:Fallback>
        </mc:AlternateContent>
      </w:r>
      <w:r w:rsidR="00781341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F215184" wp14:editId="2BEB2C88">
                <wp:simplePos x="0" y="0"/>
                <wp:positionH relativeFrom="column">
                  <wp:posOffset>152400</wp:posOffset>
                </wp:positionH>
                <wp:positionV relativeFrom="paragraph">
                  <wp:posOffset>200025</wp:posOffset>
                </wp:positionV>
                <wp:extent cx="1809750" cy="100965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0" cy="10096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21D4BE" w14:textId="4466FC8F" w:rsidR="00781341" w:rsidRPr="00781341" w:rsidRDefault="00781341" w:rsidP="00781341">
                            <w:pPr>
                              <w:jc w:val="center"/>
                              <w:rPr>
                                <w:sz w:val="96"/>
                                <w:szCs w:val="96"/>
                              </w:rPr>
                            </w:pPr>
                            <w:r w:rsidRPr="00781341">
                              <w:rPr>
                                <w:sz w:val="72"/>
                                <w:szCs w:val="72"/>
                              </w:rPr>
                              <w:t>Cli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F215184" id="Rectangle 3" o:spid="_x0000_s1031" style="position:absolute;margin-left:12pt;margin-top:15.75pt;width:142.5pt;height:79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" fillcolor="#ed7d31 [3205]" strokecolor="#823b0b [1605]" strokeweight="1pt">
                <v:textbox>
                  <w:txbxContent>
                    <w:p w14:paraId="0B21D4BE" w14:textId="4466FC8F" w:rsidR="00781341" w:rsidRPr="00781341" w:rsidRDefault="00781341" w:rsidP="00781341">
                      <w:pPr>
                        <w:jc w:val="center"/>
                        <w:rPr>
                          <w:sz w:val="96"/>
                          <w:szCs w:val="96"/>
                        </w:rPr>
                      </w:pPr>
                      <w:r w:rsidRPr="00781341">
                        <w:rPr>
                          <w:sz w:val="72"/>
                          <w:szCs w:val="72"/>
                        </w:rPr>
                        <w:t>Client</w:t>
                      </w:r>
                    </w:p>
                  </w:txbxContent>
                </v:textbox>
              </v:rect>
            </w:pict>
          </mc:Fallback>
        </mc:AlternateContent>
      </w:r>
      <w:r w:rsidR="0078134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E91613" wp14:editId="2C7CB63D">
                <wp:simplePos x="0" y="0"/>
                <wp:positionH relativeFrom="column">
                  <wp:posOffset>3514726</wp:posOffset>
                </wp:positionH>
                <wp:positionV relativeFrom="paragraph">
                  <wp:posOffset>1714500</wp:posOffset>
                </wp:positionV>
                <wp:extent cx="2266950" cy="1800225"/>
                <wp:effectExtent l="0" t="0" r="19050" b="28575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66950" cy="1800225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63FEABF" id="Oval 1" o:spid="_x0000_s1026" style="position:absolute;margin-left:276.75pt;margin-top:135pt;width:178.5pt;height:14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" fillcolor="#ffc000 [3207]" strokecolor="black [3213]" strokeweight="1pt">
                <v:stroke joinstyle="miter"/>
              </v:oval>
            </w:pict>
          </mc:Fallback>
        </mc:AlternateContent>
      </w:r>
      <w:r w:rsidR="00781341">
        <w:rPr>
          <w:noProof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1670E937" wp14:editId="00297C20">
                <wp:simplePos x="0" y="0"/>
                <wp:positionH relativeFrom="column">
                  <wp:posOffset>2914650</wp:posOffset>
                </wp:positionH>
                <wp:positionV relativeFrom="paragraph">
                  <wp:posOffset>1333500</wp:posOffset>
                </wp:positionV>
                <wp:extent cx="3476625" cy="2581275"/>
                <wp:effectExtent l="0" t="0" r="28575" b="28575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6625" cy="2581275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56829A9" id="Oval 2" o:spid="_x0000_s1026" style="position:absolute;margin-left:229.5pt;margin-top:105pt;width:273.75pt;height:203.25pt;z-index:2516582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" fillcolor="#4472c4 [3204]" strokecolor="black [3213]" strokeweight="1pt">
                <v:stroke joinstyle="miter"/>
              </v:oval>
            </w:pict>
          </mc:Fallback>
        </mc:AlternateContent>
      </w:r>
    </w:p>
    <w:sectPr w:rsidR="000141D2" w:rsidSect="00781341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3MjQ0MjS3NLA0NDZV0lEKTi0uzszPAykwrAUA5BogQiwAAAA="/>
  </w:docVars>
  <w:rsids>
    <w:rsidRoot w:val="00BA1297"/>
    <w:rsid w:val="00002274"/>
    <w:rsid w:val="0050521E"/>
    <w:rsid w:val="006906E4"/>
    <w:rsid w:val="00781341"/>
    <w:rsid w:val="007A2288"/>
    <w:rsid w:val="00A975A8"/>
    <w:rsid w:val="00BA1297"/>
    <w:rsid w:val="00D0036E"/>
    <w:rsid w:val="00D30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6E1B7"/>
  <w15:chartTrackingRefBased/>
  <w15:docId w15:val="{BF99AEFB-E1A3-49AB-B3CD-C4FAF3584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75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</Words>
  <Characters>13</Characters>
  <Application>Microsoft Office Word</Application>
  <DocSecurity>0</DocSecurity>
  <Lines>1</Lines>
  <Paragraphs>1</Paragraphs>
  <ScaleCrop>false</ScaleCrop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wickham259@gmail.com</dc:creator>
  <cp:keywords/>
  <dc:description/>
  <cp:lastModifiedBy>ryanwickham259@gmail.com</cp:lastModifiedBy>
  <cp:revision>7</cp:revision>
  <dcterms:created xsi:type="dcterms:W3CDTF">2020-12-06T09:38:00Z</dcterms:created>
  <dcterms:modified xsi:type="dcterms:W3CDTF">2020-12-06T09:49:00Z</dcterms:modified>
</cp:coreProperties>
</file>